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D2286" w14:textId="77777777" w:rsidR="00E539AE" w:rsidRPr="00E1095E" w:rsidRDefault="00E539AE" w:rsidP="00E539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1095E">
        <w:rPr>
          <w:rFonts w:ascii="Times New Roman" w:eastAsia="Times New Roman" w:hAnsi="Times New Roman" w:cs="Times New Roman"/>
          <w:b/>
          <w:sz w:val="24"/>
          <w:szCs w:val="24"/>
        </w:rPr>
        <w:t>STADIUM AUTHORITY OF THE CITY OF PITTSBURGH</w:t>
      </w:r>
    </w:p>
    <w:p w14:paraId="22B24812" w14:textId="5A37C353" w:rsidR="00E539AE" w:rsidRPr="00E1095E" w:rsidRDefault="001E248E" w:rsidP="00E539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Friday, </w:t>
      </w:r>
      <w:r w:rsidR="002B7BBD">
        <w:rPr>
          <w:rFonts w:ascii="Times New Roman" w:eastAsia="Times New Roman" w:hAnsi="Times New Roman" w:cs="Times New Roman"/>
          <w:b/>
          <w:sz w:val="24"/>
          <w:szCs w:val="24"/>
        </w:rPr>
        <w:t>February 25</w:t>
      </w:r>
      <w:r w:rsidR="00DF5098" w:rsidRPr="00DF5098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E539AE" w:rsidRPr="00DF5098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2B7BBD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t</w:t>
      </w:r>
      <w:r w:rsidR="009A6389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9A6389">
        <w:rPr>
          <w:rFonts w:ascii="Times New Roman" w:eastAsia="Times New Roman" w:hAnsi="Times New Roman" w:cs="Times New Roman"/>
          <w:b/>
          <w:sz w:val="24"/>
          <w:szCs w:val="24"/>
        </w:rPr>
        <w:t xml:space="preserve"> PM</w:t>
      </w:r>
    </w:p>
    <w:p w14:paraId="2C83A8C4" w14:textId="6EDBAD5A" w:rsidR="00E539AE" w:rsidRPr="001F4750" w:rsidRDefault="00E539AE" w:rsidP="002B7BB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4750">
        <w:rPr>
          <w:rFonts w:ascii="Times New Roman" w:eastAsia="Times New Roman" w:hAnsi="Times New Roman" w:cs="Times New Roman"/>
          <w:b/>
          <w:sz w:val="24"/>
          <w:szCs w:val="24"/>
        </w:rPr>
        <w:t>ONLINE:</w:t>
      </w:r>
      <w:r w:rsidR="00882099">
        <w:rPr>
          <w:rFonts w:ascii="Times New Roman" w:eastAsia="Times New Roman" w:hAnsi="Times New Roman" w:cs="Times New Roman"/>
          <w:b/>
          <w:sz w:val="24"/>
          <w:szCs w:val="24"/>
        </w:rPr>
        <w:t xml:space="preserve"> ZOOM</w:t>
      </w:r>
      <w:r w:rsidRPr="001F4750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1F4750">
        <w:rPr>
          <w:rFonts w:ascii="Times New Roman" w:hAnsi="Times New Roman" w:cs="Times New Roman"/>
          <w:b/>
          <w:sz w:val="24"/>
          <w:szCs w:val="24"/>
        </w:rPr>
        <w:t>Enter Meeting ID:</w:t>
      </w:r>
      <w:r w:rsidR="0054720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7207">
        <w:rPr>
          <w:rFonts w:ascii="Lato" w:hAnsi="Lato"/>
          <w:color w:val="232333"/>
          <w:sz w:val="21"/>
          <w:szCs w:val="21"/>
          <w:shd w:val="clear" w:color="auto" w:fill="FFFFFF"/>
        </w:rPr>
        <w:t> </w:t>
      </w:r>
      <w:hyperlink r:id="rId7" w:tgtFrame="_blank" w:history="1">
        <w:r w:rsidR="00547207">
          <w:rPr>
            <w:rStyle w:val="Hyperlink"/>
            <w:rFonts w:ascii="Lato" w:hAnsi="Lato"/>
            <w:color w:val="0E71EB"/>
            <w:sz w:val="21"/>
            <w:szCs w:val="21"/>
            <w:shd w:val="clear" w:color="auto" w:fill="FFFFFF"/>
          </w:rPr>
          <w:t>https://us02web.zoom.us/j/85734187053</w:t>
        </w:r>
      </w:hyperlink>
    </w:p>
    <w:p w14:paraId="51EE32F4" w14:textId="63DBD5F6" w:rsidR="00E539AE" w:rsidRPr="001F4750" w:rsidRDefault="00E539AE" w:rsidP="00E539A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4750">
        <w:rPr>
          <w:rFonts w:ascii="Times New Roman" w:hAnsi="Times New Roman" w:cs="Times New Roman"/>
          <w:b/>
          <w:sz w:val="24"/>
          <w:szCs w:val="24"/>
          <w:u w:val="single"/>
        </w:rPr>
        <w:t>PHONE: +1 (646) 558-8656, Enter Meeting ID:</w:t>
      </w:r>
      <w:r w:rsidR="0054720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547207" w:rsidRPr="00547207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85734187053</w:t>
      </w:r>
      <w:r w:rsidRPr="00547207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,</w:t>
      </w:r>
      <w:r w:rsidRPr="001F4750">
        <w:rPr>
          <w:rFonts w:ascii="Times New Roman" w:hAnsi="Times New Roman" w:cs="Times New Roman"/>
          <w:b/>
          <w:sz w:val="24"/>
          <w:szCs w:val="24"/>
          <w:u w:val="single"/>
        </w:rPr>
        <w:t xml:space="preserve"> followed by #</w:t>
      </w:r>
    </w:p>
    <w:p w14:paraId="3A25ACFB" w14:textId="138DD4F3" w:rsidR="00E539AE" w:rsidRPr="001F4750" w:rsidRDefault="00DF5098" w:rsidP="00E539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4750">
        <w:rPr>
          <w:rFonts w:ascii="Times New Roman" w:eastAsia="Times New Roman" w:hAnsi="Times New Roman" w:cs="Times New Roman"/>
          <w:b/>
          <w:sz w:val="24"/>
          <w:szCs w:val="24"/>
        </w:rPr>
        <w:t>2:00</w:t>
      </w:r>
      <w:r w:rsidR="00E539AE" w:rsidRPr="001F4750">
        <w:rPr>
          <w:rFonts w:ascii="Times New Roman" w:eastAsia="Times New Roman" w:hAnsi="Times New Roman" w:cs="Times New Roman"/>
          <w:b/>
          <w:sz w:val="24"/>
          <w:szCs w:val="24"/>
        </w:rPr>
        <w:t xml:space="preserve"> PM</w:t>
      </w:r>
    </w:p>
    <w:p w14:paraId="5269FA11" w14:textId="77777777" w:rsidR="00E539AE" w:rsidRDefault="00E539AE" w:rsidP="00E539AE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</w:rPr>
      </w:pPr>
    </w:p>
    <w:p w14:paraId="0413E4EB" w14:textId="77777777" w:rsidR="00C8760E" w:rsidRPr="00F41F1E" w:rsidRDefault="00C8760E" w:rsidP="001F475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C4AC4F" w14:textId="77777777" w:rsidR="00E539AE" w:rsidRPr="00044623" w:rsidRDefault="00E539AE" w:rsidP="00E539AE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Pledge of Allegiance</w:t>
      </w:r>
    </w:p>
    <w:p w14:paraId="04131DC8" w14:textId="77777777" w:rsidR="00E539AE" w:rsidRPr="00183DA7" w:rsidRDefault="00E539AE" w:rsidP="00E539AE">
      <w:pPr>
        <w:spacing w:after="0" w:line="240" w:lineRule="auto"/>
        <w:rPr>
          <w:rFonts w:ascii="Times New Roman" w:eastAsia="Times New Roman" w:hAnsi="Times New Roman" w:cs="Times New Roman"/>
          <w:sz w:val="20"/>
          <w:szCs w:val="18"/>
        </w:rPr>
      </w:pPr>
    </w:p>
    <w:p w14:paraId="6C6A3548" w14:textId="77777777" w:rsidR="00E539AE" w:rsidRPr="00044623" w:rsidRDefault="00E539AE" w:rsidP="00E539AE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Times New Roman" w:eastAsia="Times New Roman" w:hAnsi="Times New Roman" w:cs="Times New Roman"/>
          <w:sz w:val="24"/>
        </w:rPr>
      </w:pPr>
      <w:r w:rsidRPr="00044623">
        <w:rPr>
          <w:rFonts w:ascii="Times New Roman" w:eastAsia="Times New Roman" w:hAnsi="Times New Roman" w:cs="Times New Roman"/>
          <w:sz w:val="24"/>
        </w:rPr>
        <w:t>Roll Call of SA Board Members</w:t>
      </w:r>
    </w:p>
    <w:p w14:paraId="418AEAC4" w14:textId="77777777" w:rsidR="00E539AE" w:rsidRPr="00183DA7" w:rsidRDefault="00E539AE" w:rsidP="00E539AE">
      <w:pPr>
        <w:spacing w:after="0" w:line="240" w:lineRule="auto"/>
        <w:rPr>
          <w:rFonts w:ascii="Times New Roman" w:eastAsia="Times New Roman" w:hAnsi="Times New Roman" w:cs="Times New Roman"/>
          <w:sz w:val="20"/>
          <w:szCs w:val="18"/>
        </w:rPr>
      </w:pPr>
    </w:p>
    <w:p w14:paraId="095D325B" w14:textId="77777777" w:rsidR="00E539AE" w:rsidRPr="00044623" w:rsidRDefault="00E539AE" w:rsidP="00E539AE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Times New Roman" w:eastAsia="Times New Roman" w:hAnsi="Times New Roman" w:cs="Times New Roman"/>
          <w:sz w:val="24"/>
        </w:rPr>
      </w:pPr>
      <w:r w:rsidRPr="00044623">
        <w:rPr>
          <w:rFonts w:ascii="Times New Roman" w:eastAsia="Times New Roman" w:hAnsi="Times New Roman" w:cs="Times New Roman"/>
          <w:sz w:val="24"/>
        </w:rPr>
        <w:t>Public Participation</w:t>
      </w:r>
    </w:p>
    <w:p w14:paraId="576175AB" w14:textId="77777777" w:rsidR="00E539AE" w:rsidRPr="00183DA7" w:rsidRDefault="00E539AE" w:rsidP="00E539AE">
      <w:pPr>
        <w:spacing w:after="0" w:line="240" w:lineRule="auto"/>
        <w:rPr>
          <w:rFonts w:ascii="Times New Roman" w:eastAsia="Times New Roman" w:hAnsi="Times New Roman" w:cs="Times New Roman"/>
          <w:sz w:val="20"/>
          <w:szCs w:val="18"/>
        </w:rPr>
      </w:pPr>
    </w:p>
    <w:p w14:paraId="5DF259D1" w14:textId="6153741A" w:rsidR="00106873" w:rsidRPr="001E248E" w:rsidRDefault="00E539AE" w:rsidP="001F2174">
      <w:pPr>
        <w:numPr>
          <w:ilvl w:val="0"/>
          <w:numId w:val="1"/>
        </w:numPr>
        <w:spacing w:after="0" w:afterAutospacing="1" w:line="240" w:lineRule="auto"/>
        <w:ind w:left="0" w:firstLine="0"/>
        <w:contextualSpacing/>
        <w:rPr>
          <w:rFonts w:ascii="Times New Roman" w:eastAsia="Times New Roman" w:hAnsi="Times New Roman" w:cs="Times New Roman"/>
          <w:sz w:val="20"/>
          <w:szCs w:val="18"/>
        </w:rPr>
      </w:pPr>
      <w:r w:rsidRPr="001E248E">
        <w:rPr>
          <w:rFonts w:ascii="Times New Roman" w:eastAsia="Times New Roman" w:hAnsi="Times New Roman" w:cs="Times New Roman"/>
          <w:sz w:val="24"/>
        </w:rPr>
        <w:t xml:space="preserve">Approval of Minutes from the Meeting of </w:t>
      </w:r>
      <w:r w:rsidR="002B7BBD" w:rsidRPr="001E248E">
        <w:rPr>
          <w:rFonts w:ascii="Times New Roman" w:eastAsia="Times New Roman" w:hAnsi="Times New Roman" w:cs="Times New Roman"/>
          <w:sz w:val="24"/>
        </w:rPr>
        <w:t>December 16</w:t>
      </w:r>
      <w:r w:rsidRPr="001E248E">
        <w:rPr>
          <w:rFonts w:ascii="Times New Roman" w:eastAsia="Times New Roman" w:hAnsi="Times New Roman" w:cs="Times New Roman"/>
          <w:sz w:val="24"/>
        </w:rPr>
        <w:t>, 2021</w:t>
      </w:r>
    </w:p>
    <w:p w14:paraId="3AD41D6E" w14:textId="77777777" w:rsidR="001E248E" w:rsidRPr="001E248E" w:rsidRDefault="001E248E" w:rsidP="001E248E">
      <w:pPr>
        <w:spacing w:after="0" w:afterAutospacing="1" w:line="240" w:lineRule="auto"/>
        <w:contextualSpacing/>
        <w:rPr>
          <w:rFonts w:ascii="Times New Roman" w:eastAsia="Times New Roman" w:hAnsi="Times New Roman" w:cs="Times New Roman"/>
          <w:sz w:val="20"/>
          <w:szCs w:val="18"/>
        </w:rPr>
      </w:pPr>
    </w:p>
    <w:p w14:paraId="363158E0" w14:textId="7DEF3C89" w:rsidR="00E539AE" w:rsidRPr="00ED0D4E" w:rsidRDefault="00E539AE" w:rsidP="00ED0D4E">
      <w:pPr>
        <w:numPr>
          <w:ilvl w:val="0"/>
          <w:numId w:val="1"/>
        </w:numPr>
        <w:spacing w:after="0" w:line="240" w:lineRule="auto"/>
        <w:ind w:left="0" w:firstLine="0"/>
        <w:contextualSpacing/>
        <w:rPr>
          <w:rFonts w:ascii="Times New Roman" w:eastAsia="Times New Roman" w:hAnsi="Times New Roman" w:cs="Times New Roman"/>
          <w:sz w:val="24"/>
        </w:rPr>
      </w:pPr>
      <w:r w:rsidRPr="00ED0D4E">
        <w:rPr>
          <w:rFonts w:ascii="Times New Roman" w:eastAsia="Times New Roman" w:hAnsi="Times New Roman" w:cs="Times New Roman"/>
          <w:sz w:val="24"/>
        </w:rPr>
        <w:t>New Business</w:t>
      </w:r>
    </w:p>
    <w:p w14:paraId="036DCC6F" w14:textId="77777777" w:rsidR="00DF5098" w:rsidRPr="00183DA7" w:rsidRDefault="00DF5098" w:rsidP="00C2551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AD81984" w14:textId="574B8C97" w:rsidR="00FB59D3" w:rsidRDefault="002B7BBD" w:rsidP="00FB59D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89853194"/>
      <w:bookmarkStart w:id="1" w:name="_Hlk89699419"/>
      <w:r>
        <w:rPr>
          <w:rFonts w:ascii="Times New Roman" w:eastAsia="Times New Roman" w:hAnsi="Times New Roman" w:cs="Times New Roman"/>
          <w:b/>
          <w:sz w:val="24"/>
          <w:szCs w:val="24"/>
        </w:rPr>
        <w:t>North Shore Parking</w:t>
      </w:r>
    </w:p>
    <w:bookmarkEnd w:id="0"/>
    <w:p w14:paraId="2F57CBB3" w14:textId="77777777" w:rsidR="00FB59D3" w:rsidRPr="00183DA7" w:rsidRDefault="00FB59D3" w:rsidP="00FB59D3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62E5756" w14:textId="00AAEBDD" w:rsidR="00FB59D3" w:rsidRPr="002B7BBD" w:rsidRDefault="00497F38" w:rsidP="00F4146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bookmarkStart w:id="2" w:name="_Hlk89853164"/>
      <w:r w:rsidRPr="00F41462">
        <w:rPr>
          <w:rFonts w:ascii="Times New Roman" w:hAnsi="Times New Roman" w:cs="Times New Roman"/>
          <w:sz w:val="24"/>
          <w:szCs w:val="24"/>
        </w:rPr>
        <w:t xml:space="preserve">Authorization </w:t>
      </w:r>
      <w:r w:rsidR="002B7BBD">
        <w:rPr>
          <w:rFonts w:ascii="Times New Roman" w:hAnsi="Times New Roman" w:cs="Times New Roman"/>
          <w:sz w:val="24"/>
          <w:szCs w:val="24"/>
        </w:rPr>
        <w:t>to increase the Pitt game day cash rate to $25 at all parking locations.</w:t>
      </w:r>
    </w:p>
    <w:p w14:paraId="3FAC74C3" w14:textId="77777777" w:rsidR="002B7BBD" w:rsidRPr="00F41462" w:rsidRDefault="002B7BBD" w:rsidP="002B7BBD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bookmarkEnd w:id="2"/>
    <w:p w14:paraId="6396B78E" w14:textId="77777777" w:rsidR="00200D2D" w:rsidRDefault="00200D2D" w:rsidP="009717D3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12CD190" w14:textId="274029F7" w:rsidR="00C25511" w:rsidRDefault="00C25511" w:rsidP="009717D3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tadium Authority Operating</w:t>
      </w:r>
      <w:bookmarkEnd w:id="1"/>
    </w:p>
    <w:p w14:paraId="1D833B37" w14:textId="77777777" w:rsidR="00ED0D4E" w:rsidRPr="00183DA7" w:rsidRDefault="00ED0D4E" w:rsidP="009717D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C59F0A5" w14:textId="6AAC4C16" w:rsidR="002B7BBD" w:rsidRPr="00882099" w:rsidRDefault="002B7BBD" w:rsidP="007B550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  <w:r w:rsidRPr="00882099">
        <w:rPr>
          <w:rFonts w:ascii="Times New Roman" w:hAnsi="Times New Roman" w:cs="Times New Roman"/>
          <w:sz w:val="24"/>
          <w:szCs w:val="23"/>
        </w:rPr>
        <w:t>Authorization to enter into an agreement with Henderson Brothers for insurance broker and risk management services at a fixed cost of $15,000 for three years with an option to extend the agreement for two additional years at a fixed cost of $</w:t>
      </w:r>
      <w:r w:rsidR="002140C8" w:rsidRPr="00882099">
        <w:rPr>
          <w:rFonts w:ascii="Times New Roman" w:hAnsi="Times New Roman" w:cs="Times New Roman"/>
          <w:sz w:val="24"/>
          <w:szCs w:val="23"/>
        </w:rPr>
        <w:t>10,000</w:t>
      </w:r>
      <w:r w:rsidRPr="00882099">
        <w:rPr>
          <w:rFonts w:ascii="Times New Roman" w:hAnsi="Times New Roman" w:cs="Times New Roman"/>
          <w:sz w:val="24"/>
          <w:szCs w:val="23"/>
        </w:rPr>
        <w:t xml:space="preserve">. </w:t>
      </w:r>
    </w:p>
    <w:p w14:paraId="40F9F006" w14:textId="77777777" w:rsidR="002B7BBD" w:rsidRPr="002B7BBD" w:rsidRDefault="002B7BBD" w:rsidP="002B7BB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</w:rPr>
      </w:pPr>
    </w:p>
    <w:p w14:paraId="435470B7" w14:textId="77777777" w:rsidR="00183DA7" w:rsidRDefault="00183DA7" w:rsidP="001068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</w:p>
    <w:p w14:paraId="634C3593" w14:textId="2BAED0DD" w:rsidR="00106873" w:rsidRDefault="00106873" w:rsidP="001068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</w:rPr>
      </w:pPr>
      <w:r w:rsidRPr="00044623">
        <w:rPr>
          <w:rFonts w:ascii="Times New Roman" w:eastAsia="Times New Roman" w:hAnsi="Times New Roman" w:cs="Times New Roman"/>
          <w:sz w:val="24"/>
        </w:rPr>
        <w:t>VI</w:t>
      </w:r>
      <w:r w:rsidR="00882099">
        <w:rPr>
          <w:rFonts w:ascii="Times New Roman" w:eastAsia="Times New Roman" w:hAnsi="Times New Roman" w:cs="Times New Roman"/>
          <w:sz w:val="24"/>
        </w:rPr>
        <w:t>I</w:t>
      </w:r>
      <w:r w:rsidRPr="00044623">
        <w:rPr>
          <w:rFonts w:ascii="Times New Roman" w:eastAsia="Times New Roman" w:hAnsi="Times New Roman" w:cs="Times New Roman"/>
          <w:sz w:val="24"/>
        </w:rPr>
        <w:t>.</w:t>
      </w:r>
      <w:r w:rsidRPr="00044623">
        <w:rPr>
          <w:rFonts w:ascii="Times New Roman" w:eastAsia="Times New Roman" w:hAnsi="Times New Roman" w:cs="Times New Roman"/>
          <w:sz w:val="24"/>
        </w:rPr>
        <w:tab/>
        <w:t xml:space="preserve">Public Participation </w:t>
      </w:r>
    </w:p>
    <w:p w14:paraId="36DB3C4F" w14:textId="77777777" w:rsidR="00183DA7" w:rsidRPr="00183DA7" w:rsidRDefault="00183DA7" w:rsidP="00106873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18"/>
        </w:rPr>
      </w:pPr>
    </w:p>
    <w:p w14:paraId="3C2D722A" w14:textId="6C8F73AB" w:rsidR="00E539AE" w:rsidRDefault="00106873" w:rsidP="007933B6">
      <w:pPr>
        <w:spacing w:after="0" w:line="240" w:lineRule="auto"/>
        <w:jc w:val="both"/>
      </w:pPr>
      <w:r>
        <w:rPr>
          <w:rFonts w:ascii="Times New Roman" w:eastAsia="Times New Roman" w:hAnsi="Times New Roman" w:cs="Times New Roman"/>
          <w:sz w:val="24"/>
        </w:rPr>
        <w:t>VII</w:t>
      </w:r>
      <w:r w:rsidR="00882099">
        <w:rPr>
          <w:rFonts w:ascii="Times New Roman" w:eastAsia="Times New Roman" w:hAnsi="Times New Roman" w:cs="Times New Roman"/>
          <w:sz w:val="24"/>
        </w:rPr>
        <w:t>I</w:t>
      </w:r>
      <w:r>
        <w:rPr>
          <w:rFonts w:ascii="Times New Roman" w:eastAsia="Times New Roman" w:hAnsi="Times New Roman" w:cs="Times New Roman"/>
          <w:sz w:val="24"/>
        </w:rPr>
        <w:t>.</w:t>
      </w:r>
      <w:r>
        <w:rPr>
          <w:rFonts w:ascii="Times New Roman" w:eastAsia="Times New Roman" w:hAnsi="Times New Roman" w:cs="Times New Roman"/>
          <w:sz w:val="24"/>
        </w:rPr>
        <w:tab/>
        <w:t>Adjournment</w:t>
      </w:r>
    </w:p>
    <w:sectPr w:rsidR="00E539AE" w:rsidSect="007933B6">
      <w:footerReference w:type="default" r:id="rId8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DF734" w14:textId="77777777" w:rsidR="004B6A71" w:rsidRDefault="004B6A71" w:rsidP="00A44EA3">
      <w:pPr>
        <w:spacing w:after="0" w:line="240" w:lineRule="auto"/>
      </w:pPr>
      <w:r>
        <w:separator/>
      </w:r>
    </w:p>
  </w:endnote>
  <w:endnote w:type="continuationSeparator" w:id="0">
    <w:p w14:paraId="59C41C5C" w14:textId="77777777" w:rsidR="004B6A71" w:rsidRDefault="004B6A71" w:rsidP="00A44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  <w:szCs w:val="20"/>
      </w:rPr>
      <w:id w:val="2036618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D81FB" w14:textId="74846A57" w:rsidR="00A44EA3" w:rsidRPr="00A44EA3" w:rsidRDefault="00A44EA3" w:rsidP="00A44EA3">
        <w:pPr>
          <w:pStyle w:val="Foot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8A1D62">
          <w:rPr>
            <w:rFonts w:ascii="Times New Roman" w:hAnsi="Times New Roman" w:cs="Times New Roman"/>
            <w:sz w:val="20"/>
            <w:szCs w:val="20"/>
          </w:rPr>
          <w:t>SEA Imanage #</w:t>
        </w:r>
        <w:r>
          <w:rPr>
            <w:rFonts w:ascii="Times New Roman" w:hAnsi="Times New Roman" w:cs="Times New Roman"/>
            <w:sz w:val="20"/>
            <w:szCs w:val="20"/>
          </w:rPr>
          <w:t>7</w:t>
        </w:r>
        <w:r w:rsidR="002B7BBD">
          <w:rPr>
            <w:rFonts w:ascii="Times New Roman" w:hAnsi="Times New Roman" w:cs="Times New Roman"/>
            <w:sz w:val="20"/>
            <w:szCs w:val="20"/>
          </w:rPr>
          <w:t>1548</w:t>
        </w:r>
        <w:r w:rsidRPr="008A1D62">
          <w:rPr>
            <w:rFonts w:ascii="Times New Roman" w:hAnsi="Times New Roman" w:cs="Times New Roman"/>
            <w:sz w:val="20"/>
            <w:szCs w:val="20"/>
          </w:rPr>
          <w:tab/>
        </w:r>
        <w:r w:rsidRPr="008A1D62">
          <w:rPr>
            <w:rFonts w:ascii="Times New Roman" w:hAnsi="Times New Roman" w:cs="Times New Roman"/>
            <w:sz w:val="20"/>
            <w:szCs w:val="20"/>
          </w:rPr>
          <w:tab/>
        </w:r>
        <w:r w:rsidRPr="008A1D62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8A1D62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8A1D62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sz w:val="20"/>
            <w:szCs w:val="20"/>
          </w:rPr>
          <w:t>1</w:t>
        </w:r>
        <w:r w:rsidRPr="008A1D62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693A4" w14:textId="77777777" w:rsidR="004B6A71" w:rsidRDefault="004B6A71" w:rsidP="00A44EA3">
      <w:pPr>
        <w:spacing w:after="0" w:line="240" w:lineRule="auto"/>
      </w:pPr>
      <w:r>
        <w:separator/>
      </w:r>
    </w:p>
  </w:footnote>
  <w:footnote w:type="continuationSeparator" w:id="0">
    <w:p w14:paraId="5BD81EBE" w14:textId="77777777" w:rsidR="004B6A71" w:rsidRDefault="004B6A71" w:rsidP="00A44E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D73"/>
    <w:multiLevelType w:val="hybridMultilevel"/>
    <w:tmpl w:val="15B05278"/>
    <w:lvl w:ilvl="0" w:tplc="207EF66E">
      <w:start w:val="1"/>
      <w:numFmt w:val="upperRoman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20342"/>
    <w:multiLevelType w:val="hybridMultilevel"/>
    <w:tmpl w:val="AA5E5F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06540"/>
    <w:multiLevelType w:val="hybridMultilevel"/>
    <w:tmpl w:val="AA5E5F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4366A"/>
    <w:multiLevelType w:val="hybridMultilevel"/>
    <w:tmpl w:val="76540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B0619"/>
    <w:multiLevelType w:val="hybridMultilevel"/>
    <w:tmpl w:val="09A8D84C"/>
    <w:lvl w:ilvl="0" w:tplc="F1B4146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CD235D"/>
    <w:multiLevelType w:val="hybridMultilevel"/>
    <w:tmpl w:val="E312D3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7F02D3"/>
    <w:multiLevelType w:val="hybridMultilevel"/>
    <w:tmpl w:val="34CA9E2C"/>
    <w:lvl w:ilvl="0" w:tplc="456EE776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FD1A96"/>
    <w:multiLevelType w:val="hybridMultilevel"/>
    <w:tmpl w:val="698450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840157"/>
    <w:multiLevelType w:val="hybridMultilevel"/>
    <w:tmpl w:val="2DBCFAD0"/>
    <w:lvl w:ilvl="0" w:tplc="C90668F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9029BF"/>
    <w:multiLevelType w:val="hybridMultilevel"/>
    <w:tmpl w:val="1A4C47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F013FF"/>
    <w:multiLevelType w:val="hybridMultilevel"/>
    <w:tmpl w:val="2A124050"/>
    <w:lvl w:ilvl="0" w:tplc="C184631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6E1824"/>
    <w:multiLevelType w:val="hybridMultilevel"/>
    <w:tmpl w:val="F0A815A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1"/>
  </w:num>
  <w:num w:numId="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7"/>
  </w:num>
  <w:num w:numId="8">
    <w:abstractNumId w:val="6"/>
  </w:num>
  <w:num w:numId="9">
    <w:abstractNumId w:val="2"/>
  </w:num>
  <w:num w:numId="10">
    <w:abstractNumId w:val="4"/>
  </w:num>
  <w:num w:numId="11">
    <w:abstractNumId w:val="8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sjQ0NzIytTA1MrZU0lEKTi0uzszPAykwqQUAGR7laCwAAAA="/>
  </w:docVars>
  <w:rsids>
    <w:rsidRoot w:val="00E539AE"/>
    <w:rsid w:val="00017DD9"/>
    <w:rsid w:val="000D45AD"/>
    <w:rsid w:val="00106873"/>
    <w:rsid w:val="00164B62"/>
    <w:rsid w:val="00183DA7"/>
    <w:rsid w:val="001E248E"/>
    <w:rsid w:val="001F4750"/>
    <w:rsid w:val="00200D2D"/>
    <w:rsid w:val="002140C8"/>
    <w:rsid w:val="00294334"/>
    <w:rsid w:val="002B7BBD"/>
    <w:rsid w:val="00305EE1"/>
    <w:rsid w:val="00312A86"/>
    <w:rsid w:val="00331F19"/>
    <w:rsid w:val="003345EB"/>
    <w:rsid w:val="0038767A"/>
    <w:rsid w:val="003B657F"/>
    <w:rsid w:val="003C112F"/>
    <w:rsid w:val="00462E3C"/>
    <w:rsid w:val="00497F38"/>
    <w:rsid w:val="004B6A71"/>
    <w:rsid w:val="004D1001"/>
    <w:rsid w:val="004E04AC"/>
    <w:rsid w:val="00542492"/>
    <w:rsid w:val="00547207"/>
    <w:rsid w:val="005B43DA"/>
    <w:rsid w:val="00600072"/>
    <w:rsid w:val="006244AB"/>
    <w:rsid w:val="0063606B"/>
    <w:rsid w:val="00670A59"/>
    <w:rsid w:val="006A3EC1"/>
    <w:rsid w:val="007109FD"/>
    <w:rsid w:val="0072030E"/>
    <w:rsid w:val="007933B6"/>
    <w:rsid w:val="00802FE7"/>
    <w:rsid w:val="00836F76"/>
    <w:rsid w:val="00862650"/>
    <w:rsid w:val="00882099"/>
    <w:rsid w:val="00893597"/>
    <w:rsid w:val="00936583"/>
    <w:rsid w:val="0094342B"/>
    <w:rsid w:val="00954B2A"/>
    <w:rsid w:val="009717D3"/>
    <w:rsid w:val="009A3D35"/>
    <w:rsid w:val="009A6389"/>
    <w:rsid w:val="009B2D0B"/>
    <w:rsid w:val="009D39D2"/>
    <w:rsid w:val="00A017F2"/>
    <w:rsid w:val="00A37F4A"/>
    <w:rsid w:val="00A44EA3"/>
    <w:rsid w:val="00A5628D"/>
    <w:rsid w:val="00AB1DF0"/>
    <w:rsid w:val="00AC64CA"/>
    <w:rsid w:val="00AF0710"/>
    <w:rsid w:val="00B01262"/>
    <w:rsid w:val="00BE2E40"/>
    <w:rsid w:val="00BF2205"/>
    <w:rsid w:val="00C22761"/>
    <w:rsid w:val="00C25511"/>
    <w:rsid w:val="00C72053"/>
    <w:rsid w:val="00C8760E"/>
    <w:rsid w:val="00CA2067"/>
    <w:rsid w:val="00CC7513"/>
    <w:rsid w:val="00CE450F"/>
    <w:rsid w:val="00DB0874"/>
    <w:rsid w:val="00DC2A25"/>
    <w:rsid w:val="00DE5D89"/>
    <w:rsid w:val="00DF5098"/>
    <w:rsid w:val="00E271D5"/>
    <w:rsid w:val="00E539AE"/>
    <w:rsid w:val="00E8572D"/>
    <w:rsid w:val="00ED0D4E"/>
    <w:rsid w:val="00EF2A14"/>
    <w:rsid w:val="00F15EF0"/>
    <w:rsid w:val="00F41462"/>
    <w:rsid w:val="00F71939"/>
    <w:rsid w:val="00FB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C1A12"/>
  <w15:chartTrackingRefBased/>
  <w15:docId w15:val="{2F422B28-FFF8-4EFE-A0DA-82DE2062E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9A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39AE"/>
    <w:rPr>
      <w:rFonts w:ascii="Times New Roman" w:hAnsi="Times New Roman" w:cs="Times New Roman" w:hint="default"/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4E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EA3"/>
  </w:style>
  <w:style w:type="paragraph" w:styleId="Footer">
    <w:name w:val="footer"/>
    <w:basedOn w:val="Normal"/>
    <w:link w:val="FooterChar"/>
    <w:uiPriority w:val="99"/>
    <w:unhideWhenUsed/>
    <w:rsid w:val="00A44E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EA3"/>
  </w:style>
  <w:style w:type="paragraph" w:styleId="ListParagraph">
    <w:name w:val="List Paragraph"/>
    <w:basedOn w:val="Normal"/>
    <w:uiPriority w:val="34"/>
    <w:qFormat/>
    <w:rsid w:val="00C2276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F475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936583"/>
    <w:pPr>
      <w:spacing w:after="0" w:line="240" w:lineRule="auto"/>
    </w:pPr>
    <w:rPr>
      <w:rFonts w:ascii="Arial" w:eastAsia="Times New Roman" w:hAnsi="Arial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936583"/>
    <w:rPr>
      <w:rFonts w:ascii="Arial" w:eastAsia="Times New Roman" w:hAnsi="Arial" w:cs="Times New Roman"/>
      <w:sz w:val="28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936583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6583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unhideWhenUsed/>
    <w:rsid w:val="009365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3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573418705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Henderson</dc:creator>
  <cp:keywords/>
  <dc:description/>
  <cp:lastModifiedBy>Paul McDonald</cp:lastModifiedBy>
  <cp:revision>5</cp:revision>
  <cp:lastPrinted>2022-02-18T19:56:00Z</cp:lastPrinted>
  <dcterms:created xsi:type="dcterms:W3CDTF">2022-02-14T18:53:00Z</dcterms:created>
  <dcterms:modified xsi:type="dcterms:W3CDTF">2022-02-25T15:12:00Z</dcterms:modified>
</cp:coreProperties>
</file>